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BC9E0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</w:rPr>
        <w:drawing>
          <wp:anchor distT="0" distB="0" distL="114300" distR="114300" simplePos="0" relativeHeight="251660288" behindDoc="0" locked="0" layoutInCell="1" allowOverlap="1" wp14:anchorId="73533F6C" wp14:editId="26D83EBF">
            <wp:simplePos x="0" y="0"/>
            <wp:positionH relativeFrom="column">
              <wp:posOffset>-267335</wp:posOffset>
            </wp:positionH>
            <wp:positionV relativeFrom="paragraph">
              <wp:posOffset>1270</wp:posOffset>
            </wp:positionV>
            <wp:extent cx="868680" cy="603250"/>
            <wp:effectExtent l="0" t="0" r="7620" b="6350"/>
            <wp:wrapThrough wrapText="bothSides">
              <wp:wrapPolygon edited="0">
                <wp:start x="0" y="0"/>
                <wp:lineTo x="0" y="21145"/>
                <wp:lineTo x="21316" y="21145"/>
                <wp:lineTo x="21316" y="0"/>
                <wp:lineTo x="0" y="0"/>
              </wp:wrapPolygon>
            </wp:wrapThrough>
            <wp:docPr id="11" name="Image 2" descr="logo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gramStart"/>
      <w:r w:rsidRPr="001823DB">
        <w:rPr>
          <w:rFonts w:asciiTheme="majorBidi" w:hAnsiTheme="majorBidi" w:cstheme="majorBidi"/>
        </w:rPr>
        <w:t>University  of</w:t>
      </w:r>
      <w:proofErr w:type="gramEnd"/>
      <w:r w:rsidRPr="001823DB">
        <w:rPr>
          <w:rFonts w:asciiTheme="majorBidi" w:hAnsiTheme="majorBidi" w:cstheme="majorBidi"/>
        </w:rPr>
        <w:t xml:space="preserve"> Larbi Ben M'Hidi Oum El </w:t>
      </w:r>
      <w:proofErr w:type="spellStart"/>
      <w:r w:rsidRPr="001823DB">
        <w:rPr>
          <w:rFonts w:asciiTheme="majorBidi" w:hAnsiTheme="majorBidi" w:cstheme="majorBidi"/>
        </w:rPr>
        <w:t>Bouaghi</w:t>
      </w:r>
      <w:proofErr w:type="spellEnd"/>
    </w:p>
    <w:p w14:paraId="40AC614E" w14:textId="77777777" w:rsidR="00F86125" w:rsidRPr="001823DB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</w:rPr>
        <w:drawing>
          <wp:anchor distT="0" distB="0" distL="114300" distR="114300" simplePos="0" relativeHeight="251659264" behindDoc="1" locked="0" layoutInCell="1" allowOverlap="1" wp14:anchorId="481ED7A6" wp14:editId="6243C9FA">
            <wp:simplePos x="0" y="0"/>
            <wp:positionH relativeFrom="column">
              <wp:posOffset>7056120</wp:posOffset>
            </wp:positionH>
            <wp:positionV relativeFrom="paragraph">
              <wp:posOffset>127000</wp:posOffset>
            </wp:positionV>
            <wp:extent cx="1464694" cy="603849"/>
            <wp:effectExtent l="19050" t="0" r="2156" b="0"/>
            <wp:wrapNone/>
            <wp:docPr id="10" name="Image 2" descr="C:\Users\DOYENNE\AppData\Local\Microsoft\Windows\Temporary Internet Files\Content.Word\20220512_1330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OYENNE\AppData\Local\Microsoft\Windows\Temporary Internet Files\Content.Word\20220512_1330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94" cy="603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="Times New Roman"/>
          <w:rtl/>
        </w:rPr>
        <w:t>جامعة العربي بن مهيدي أم البواقي</w:t>
      </w:r>
    </w:p>
    <w:p w14:paraId="301DB964" w14:textId="77777777" w:rsidR="00F86125" w:rsidRPr="001823DB" w:rsidRDefault="00F86125" w:rsidP="00F86125">
      <w:pPr>
        <w:tabs>
          <w:tab w:val="left" w:pos="2092"/>
          <w:tab w:val="center" w:pos="6480"/>
        </w:tabs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Faculty of Exact Sciences and Natural and Life Sciences</w:t>
      </w:r>
    </w:p>
    <w:p w14:paraId="7F5DF2D0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  <w:lang w:bidi="ar-DZ"/>
        </w:rPr>
      </w:pPr>
      <w:r w:rsidRPr="001823DB">
        <w:rPr>
          <w:rFonts w:asciiTheme="majorBidi" w:hAnsiTheme="majorBidi" w:cs="Times New Roman"/>
          <w:rtl/>
        </w:rPr>
        <w:t>كلية العلوم الدقيقة والعلوم الطبيعية والحيا</w:t>
      </w:r>
      <w:r>
        <w:rPr>
          <w:rFonts w:asciiTheme="majorBidi" w:hAnsiTheme="majorBidi" w:cs="Times New Roman" w:hint="cs"/>
          <w:rtl/>
        </w:rPr>
        <w:t>ة</w:t>
      </w:r>
    </w:p>
    <w:p w14:paraId="52390C53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Department of Natural and Life Sciences</w:t>
      </w:r>
    </w:p>
    <w:p w14:paraId="719AA23E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="Times New Roman"/>
        </w:rPr>
      </w:pPr>
      <w:r>
        <w:rPr>
          <w:rFonts w:asciiTheme="majorBidi" w:hAnsiTheme="majorBidi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A87162" wp14:editId="22129638">
                <wp:simplePos x="0" y="0"/>
                <wp:positionH relativeFrom="column">
                  <wp:posOffset>-931545</wp:posOffset>
                </wp:positionH>
                <wp:positionV relativeFrom="paragraph">
                  <wp:posOffset>154305</wp:posOffset>
                </wp:positionV>
                <wp:extent cx="10066655" cy="34290"/>
                <wp:effectExtent l="20955" t="14605" r="18415" b="17780"/>
                <wp:wrapNone/>
                <wp:docPr id="147921421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66655" cy="3429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3B40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-73.35pt;margin-top:12.15pt;width:792.65pt;height: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" strokeweight="2pt"/>
            </w:pict>
          </mc:Fallback>
        </mc:AlternateContent>
      </w:r>
      <w:r w:rsidRPr="001823DB">
        <w:rPr>
          <w:rFonts w:asciiTheme="majorBidi" w:hAnsiTheme="majorBidi" w:cs="Times New Roman"/>
          <w:rtl/>
        </w:rPr>
        <w:t>قسم العلوم الطبيعية والحيا</w:t>
      </w:r>
      <w:r>
        <w:rPr>
          <w:rFonts w:asciiTheme="majorBidi" w:hAnsiTheme="majorBidi" w:cs="Times New Roman" w:hint="cs"/>
          <w:rtl/>
        </w:rPr>
        <w:t xml:space="preserve">ة                </w:t>
      </w:r>
    </w:p>
    <w:p w14:paraId="798EB8C4" w14:textId="2150ED9E" w:rsidR="00F86125" w:rsidRDefault="00F86125" w:rsidP="00F86125">
      <w:pPr>
        <w:tabs>
          <w:tab w:val="left" w:pos="701"/>
        </w:tabs>
        <w:spacing w:after="0" w:line="240" w:lineRule="auto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ab/>
      </w:r>
      <w:r w:rsidRPr="00D14384">
        <w:rPr>
          <w:rFonts w:asciiTheme="majorBidi" w:hAnsiTheme="majorBidi" w:cs="Times New Roman"/>
          <w:b/>
          <w:bCs/>
        </w:rPr>
        <w:t xml:space="preserve"> </w:t>
      </w:r>
    </w:p>
    <w:p w14:paraId="6C98FA10" w14:textId="25FFF4C5" w:rsidR="00AE5AE6" w:rsidRPr="003C3CB4" w:rsidRDefault="00F86125" w:rsidP="00AE5AE6">
      <w:pPr>
        <w:jc w:val="center"/>
        <w:rPr>
          <w:sz w:val="24"/>
          <w:szCs w:val="24"/>
        </w:rPr>
      </w:pPr>
      <w:r w:rsidRPr="003C3CB4">
        <w:rPr>
          <w:rFonts w:asciiTheme="majorBidi" w:hAnsiTheme="majorBidi" w:cstheme="majorBidi"/>
          <w:b/>
          <w:bCs/>
          <w:sz w:val="28"/>
          <w:szCs w:val="28"/>
        </w:rPr>
        <w:t xml:space="preserve">Exam consultation program for </w:t>
      </w:r>
      <w:r w:rsidR="000D5AC3">
        <w:rPr>
          <w:rFonts w:asciiTheme="majorBidi" w:hAnsiTheme="majorBidi" w:cstheme="majorBidi"/>
          <w:b/>
          <w:bCs/>
          <w:sz w:val="28"/>
          <w:szCs w:val="28"/>
        </w:rPr>
        <w:t>M2 Biodiversity &amp; Environment</w:t>
      </w:r>
    </w:p>
    <w:tbl>
      <w:tblPr>
        <w:tblStyle w:val="Grilledutableau"/>
        <w:tblW w:w="9508" w:type="dxa"/>
        <w:tblLook w:val="04A0" w:firstRow="1" w:lastRow="0" w:firstColumn="1" w:lastColumn="0" w:noHBand="0" w:noVBand="1"/>
      </w:tblPr>
      <w:tblGrid>
        <w:gridCol w:w="1696"/>
        <w:gridCol w:w="2835"/>
        <w:gridCol w:w="2410"/>
        <w:gridCol w:w="2567"/>
      </w:tblGrid>
      <w:tr w:rsidR="00AE5AE6" w14:paraId="5D164790" w14:textId="77777777" w:rsidTr="00D00C95">
        <w:trPr>
          <w:trHeight w:val="394"/>
        </w:trPr>
        <w:tc>
          <w:tcPr>
            <w:tcW w:w="1696" w:type="dxa"/>
          </w:tcPr>
          <w:p w14:paraId="335820DA" w14:textId="77777777" w:rsidR="00AE5AE6" w:rsidRPr="00F86125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56F125A2" w14:textId="10B97C28" w:rsidR="00AE5AE6" w:rsidRPr="00D934E0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unday</w:t>
            </w:r>
            <w:r w:rsidR="00AE5AE6"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8</w:t>
            </w:r>
          </w:p>
        </w:tc>
        <w:tc>
          <w:tcPr>
            <w:tcW w:w="2410" w:type="dxa"/>
          </w:tcPr>
          <w:p w14:paraId="7C3D9AE7" w14:textId="72794887" w:rsidR="00AE5AE6" w:rsidRPr="00D934E0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proofErr w:type="spellStart"/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onday</w:t>
            </w:r>
            <w:proofErr w:type="spellEnd"/>
            <w:r w:rsidR="00AE5AE6"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9</w:t>
            </w:r>
          </w:p>
        </w:tc>
        <w:tc>
          <w:tcPr>
            <w:tcW w:w="2567" w:type="dxa"/>
          </w:tcPr>
          <w:p w14:paraId="626C9510" w14:textId="44A8BDA6" w:rsidR="00AE5AE6" w:rsidRPr="00D934E0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Tuesday</w:t>
            </w:r>
            <w:r w:rsidR="00AE5AE6"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30</w:t>
            </w:r>
          </w:p>
        </w:tc>
      </w:tr>
      <w:tr w:rsidR="00AE5AE6" w14:paraId="353BACC3" w14:textId="77777777" w:rsidTr="00761968">
        <w:trPr>
          <w:trHeight w:val="565"/>
        </w:trPr>
        <w:tc>
          <w:tcPr>
            <w:tcW w:w="1696" w:type="dxa"/>
          </w:tcPr>
          <w:p w14:paraId="3AC43CE6" w14:textId="670EC915" w:rsidR="00AE5AE6" w:rsidRPr="00D934E0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8-9.30</w:t>
            </w:r>
          </w:p>
        </w:tc>
        <w:tc>
          <w:tcPr>
            <w:tcW w:w="2835" w:type="dxa"/>
          </w:tcPr>
          <w:p w14:paraId="15611860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48F0E607" w14:textId="77777777" w:rsidR="00AE5AE6" w:rsidRPr="00761968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473A980A" w14:textId="77777777" w:rsidR="00AE5AE6" w:rsidRPr="00761968" w:rsidRDefault="0076196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761968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Entreprenariat</w:t>
            </w:r>
          </w:p>
          <w:p w14:paraId="59647B7A" w14:textId="37B7885A" w:rsidR="00761968" w:rsidRDefault="0076196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Kalèche</w:t>
            </w:r>
            <w:proofErr w:type="spellEnd"/>
          </w:p>
          <w:p w14:paraId="5CB57B80" w14:textId="0E84F34B" w:rsidR="00761968" w:rsidRPr="00AE5AE6" w:rsidRDefault="0076196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  <w:tr w:rsidR="005D17AF" w:rsidRPr="00F86125" w14:paraId="56AED4E7" w14:textId="77777777" w:rsidTr="00D00C95">
        <w:trPr>
          <w:trHeight w:val="394"/>
        </w:trPr>
        <w:tc>
          <w:tcPr>
            <w:tcW w:w="1696" w:type="dxa"/>
          </w:tcPr>
          <w:p w14:paraId="4D5F7FD8" w14:textId="4B265333" w:rsidR="005D17AF" w:rsidRPr="00D934E0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9.30-11</w:t>
            </w:r>
          </w:p>
        </w:tc>
        <w:tc>
          <w:tcPr>
            <w:tcW w:w="2835" w:type="dxa"/>
          </w:tcPr>
          <w:p w14:paraId="39DCC294" w14:textId="77777777" w:rsidR="007D5DBB" w:rsidRDefault="007D5DBB" w:rsidP="007D5DB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7D5DBB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G A E </w:t>
            </w:r>
            <w:proofErr w:type="gramStart"/>
            <w:r w:rsidRPr="007D5DBB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et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 BDCB</w:t>
            </w:r>
            <w:proofErr w:type="gramEnd"/>
          </w:p>
          <w:p w14:paraId="616647F7" w14:textId="77777777" w:rsidR="007D5DBB" w:rsidRPr="00761968" w:rsidRDefault="007D5DBB" w:rsidP="007D5DBB">
            <w:pPr>
              <w:jc w:val="center"/>
              <w:rPr>
                <w:rFonts w:ascii="Calibri"/>
                <w:bCs/>
                <w:spacing w:val="-10"/>
                <w:sz w:val="24"/>
                <w:szCs w:val="24"/>
                <w:lang w:val="fr-FR"/>
              </w:rPr>
            </w:pPr>
            <w:r w:rsidRPr="00761968">
              <w:rPr>
                <w:rFonts w:ascii="Calibri"/>
                <w:bCs/>
                <w:spacing w:val="-10"/>
                <w:sz w:val="24"/>
                <w:szCs w:val="24"/>
                <w:lang w:val="fr-FR"/>
              </w:rPr>
              <w:t>Hadjadj M F</w:t>
            </w:r>
          </w:p>
          <w:p w14:paraId="63B8547D" w14:textId="652167FA" w:rsidR="007D5DBB" w:rsidRPr="00AE5AE6" w:rsidRDefault="007D5DBB" w:rsidP="007D5DB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34E5A052" w14:textId="77777777" w:rsidR="006B61EA" w:rsidRPr="00761968" w:rsidRDefault="00761968" w:rsidP="00F86125">
            <w:pPr>
              <w:jc w:val="center"/>
              <w:rPr>
                <w:rFonts w:ascii="Calibri"/>
                <w:b/>
                <w:spacing w:val="-10"/>
                <w:sz w:val="28"/>
                <w:szCs w:val="28"/>
              </w:rPr>
            </w:pPr>
            <w:r w:rsidRPr="00761968">
              <w:rPr>
                <w:rFonts w:ascii="Calibri"/>
                <w:b/>
                <w:sz w:val="28"/>
                <w:szCs w:val="28"/>
              </w:rPr>
              <w:t xml:space="preserve">P </w:t>
            </w:r>
            <w:r w:rsidRPr="00761968">
              <w:rPr>
                <w:rFonts w:ascii="Calibri"/>
                <w:b/>
                <w:spacing w:val="-10"/>
                <w:sz w:val="28"/>
                <w:szCs w:val="28"/>
              </w:rPr>
              <w:t>E</w:t>
            </w:r>
          </w:p>
          <w:p w14:paraId="318E2324" w14:textId="151D4083" w:rsidR="00761968" w:rsidRPr="00761968" w:rsidRDefault="00761968" w:rsidP="00F8612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61968">
              <w:rPr>
                <w:rFonts w:asciiTheme="majorBidi" w:hAnsiTheme="majorBidi" w:cstheme="majorBidi"/>
                <w:spacing w:val="-10"/>
                <w:sz w:val="24"/>
                <w:szCs w:val="24"/>
              </w:rPr>
              <w:t>Bassa Nora</w:t>
            </w:r>
          </w:p>
        </w:tc>
        <w:tc>
          <w:tcPr>
            <w:tcW w:w="2567" w:type="dxa"/>
          </w:tcPr>
          <w:p w14:paraId="21D28010" w14:textId="77777777" w:rsidR="00761968" w:rsidRPr="00761968" w:rsidRDefault="00761968" w:rsidP="00AE5AE6">
            <w:pPr>
              <w:jc w:val="center"/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</w:pPr>
            <w:r w:rsidRPr="00761968"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  <w:t>OPSR</w:t>
            </w:r>
          </w:p>
          <w:p w14:paraId="34E6ECDA" w14:textId="541121C3" w:rsidR="00761968" w:rsidRPr="00761968" w:rsidRDefault="00761968" w:rsidP="00AE5AE6">
            <w:pPr>
              <w:jc w:val="center"/>
              <w:rPr>
                <w:rFonts w:asciiTheme="majorBidi" w:hAnsiTheme="majorBidi" w:cstheme="majorBidi"/>
                <w:spacing w:val="-1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pacing w:val="-10"/>
                <w:sz w:val="24"/>
                <w:szCs w:val="24"/>
              </w:rPr>
              <w:t>Hamel Asma</w:t>
            </w:r>
          </w:p>
        </w:tc>
      </w:tr>
      <w:tr w:rsidR="005D17AF" w14:paraId="68740D67" w14:textId="77777777" w:rsidTr="00D00C95">
        <w:trPr>
          <w:trHeight w:val="372"/>
        </w:trPr>
        <w:tc>
          <w:tcPr>
            <w:tcW w:w="1696" w:type="dxa"/>
          </w:tcPr>
          <w:p w14:paraId="0C2A940A" w14:textId="33A17238" w:rsidR="005D17AF" w:rsidRPr="00D934E0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1-12.30</w:t>
            </w:r>
          </w:p>
        </w:tc>
        <w:tc>
          <w:tcPr>
            <w:tcW w:w="2835" w:type="dxa"/>
          </w:tcPr>
          <w:p w14:paraId="1EABCAD2" w14:textId="07D6AC50" w:rsidR="007D5DBB" w:rsidRPr="007D5DBB" w:rsidRDefault="007D5DBB" w:rsidP="007D5DB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D5DB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EB</w:t>
            </w:r>
            <w:r w:rsidRPr="007D5DB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&amp;</w:t>
            </w:r>
            <w:r w:rsidRPr="00EB080F">
              <w:rPr>
                <w:rFonts w:ascii="Calibri"/>
                <w:b/>
                <w:sz w:val="32"/>
                <w:szCs w:val="32"/>
              </w:rPr>
              <w:t xml:space="preserve"> </w:t>
            </w:r>
            <w:r w:rsidRPr="007D5DB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 G C N</w:t>
            </w:r>
          </w:p>
          <w:p w14:paraId="3F90AAC3" w14:textId="77777777" w:rsidR="007D5DBB" w:rsidRPr="00761968" w:rsidRDefault="007D5DBB" w:rsidP="007D5DB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61968">
              <w:rPr>
                <w:rFonts w:asciiTheme="majorBidi" w:hAnsiTheme="majorBidi" w:cstheme="majorBidi"/>
                <w:sz w:val="24"/>
                <w:szCs w:val="24"/>
              </w:rPr>
              <w:t>Hafid Hinda</w:t>
            </w:r>
          </w:p>
          <w:p w14:paraId="587DE93F" w14:textId="2BF3D7D4" w:rsidR="006B61EA" w:rsidRPr="007D5DBB" w:rsidRDefault="006B61EA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ED1A382" w14:textId="77777777" w:rsidR="005D17AF" w:rsidRPr="00761968" w:rsidRDefault="00761968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196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L</w:t>
            </w:r>
          </w:p>
          <w:p w14:paraId="7169F6C4" w14:textId="76BF9710" w:rsidR="00761968" w:rsidRPr="007D5DBB" w:rsidRDefault="0076196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Zidi Anissa</w:t>
            </w:r>
          </w:p>
        </w:tc>
        <w:tc>
          <w:tcPr>
            <w:tcW w:w="2567" w:type="dxa"/>
          </w:tcPr>
          <w:p w14:paraId="5736A8BF" w14:textId="77777777" w:rsidR="00761968" w:rsidRPr="00761968" w:rsidRDefault="00761968" w:rsidP="00761968">
            <w:pPr>
              <w:jc w:val="center"/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</w:pPr>
            <w:r w:rsidRPr="00761968"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  <w:t>B C R</w:t>
            </w:r>
          </w:p>
          <w:p w14:paraId="092CB817" w14:textId="66F49CF2" w:rsidR="006B61EA" w:rsidRPr="00AE5AE6" w:rsidRDefault="00761968" w:rsidP="00761968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proofErr w:type="spellStart"/>
            <w:r w:rsidRPr="00761968">
              <w:rPr>
                <w:rFonts w:asciiTheme="majorBidi" w:hAnsiTheme="majorBidi" w:cstheme="majorBidi"/>
                <w:spacing w:val="-10"/>
                <w:sz w:val="24"/>
                <w:szCs w:val="24"/>
              </w:rPr>
              <w:t>Berbache</w:t>
            </w:r>
            <w:proofErr w:type="spellEnd"/>
            <w:r w:rsidRPr="00761968">
              <w:rPr>
                <w:rFonts w:asciiTheme="majorBidi" w:hAnsiTheme="majorBidi" w:cstheme="majorBidi"/>
                <w:spacing w:val="-10"/>
                <w:sz w:val="24"/>
                <w:szCs w:val="24"/>
              </w:rPr>
              <w:t xml:space="preserve"> Zakaria</w:t>
            </w:r>
          </w:p>
        </w:tc>
      </w:tr>
      <w:tr w:rsidR="00AE5AE6" w:rsidRPr="003C3CB4" w14:paraId="3E11385F" w14:textId="77777777" w:rsidTr="00D00C95">
        <w:trPr>
          <w:trHeight w:val="394"/>
        </w:trPr>
        <w:tc>
          <w:tcPr>
            <w:tcW w:w="1696" w:type="dxa"/>
          </w:tcPr>
          <w:p w14:paraId="47331FEE" w14:textId="0FC3B5F4" w:rsidR="00AE5AE6" w:rsidRPr="00D934E0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2.30-14</w:t>
            </w:r>
          </w:p>
        </w:tc>
        <w:tc>
          <w:tcPr>
            <w:tcW w:w="2835" w:type="dxa"/>
          </w:tcPr>
          <w:p w14:paraId="0F5CBC70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03F05559" w14:textId="77777777" w:rsidR="00D00C95" w:rsidRDefault="00D00C95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  <w:p w14:paraId="73B5D965" w14:textId="2F133028" w:rsidR="00761968" w:rsidRPr="00D00C95" w:rsidRDefault="00761968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2261E730" w14:textId="2D113B5C" w:rsidR="006B61EA" w:rsidRPr="003C3CB4" w:rsidRDefault="006B61EA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E5AE6" w14:paraId="17CA1B9A" w14:textId="77777777" w:rsidTr="00D00C95">
        <w:trPr>
          <w:trHeight w:val="372"/>
        </w:trPr>
        <w:tc>
          <w:tcPr>
            <w:tcW w:w="1696" w:type="dxa"/>
          </w:tcPr>
          <w:p w14:paraId="35AC57E0" w14:textId="2CD09327" w:rsidR="00AE5AE6" w:rsidRPr="00D934E0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4-15.30</w:t>
            </w:r>
          </w:p>
        </w:tc>
        <w:tc>
          <w:tcPr>
            <w:tcW w:w="2835" w:type="dxa"/>
          </w:tcPr>
          <w:p w14:paraId="2FB3EB2B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24518C57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6781B687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</w:tbl>
    <w:p w14:paraId="371C9315" w14:textId="77777777" w:rsidR="00AE5AE6" w:rsidRDefault="00AE5AE6" w:rsidP="006B61EA">
      <w:pPr>
        <w:jc w:val="right"/>
        <w:rPr>
          <w:lang w:val="fr-FR"/>
        </w:rPr>
      </w:pPr>
    </w:p>
    <w:p w14:paraId="0895D67C" w14:textId="77777777" w:rsidR="00024BF2" w:rsidRDefault="00024BF2" w:rsidP="006B61EA">
      <w:pPr>
        <w:jc w:val="right"/>
        <w:rPr>
          <w:lang w:val="fr-FR"/>
        </w:rPr>
      </w:pPr>
    </w:p>
    <w:p w14:paraId="3F6CC410" w14:textId="77777777" w:rsidR="00024BF2" w:rsidRPr="00AE5AE6" w:rsidRDefault="00024BF2" w:rsidP="00024BF2">
      <w:pPr>
        <w:jc w:val="center"/>
        <w:rPr>
          <w:lang w:val="fr-FR"/>
        </w:rPr>
      </w:pPr>
    </w:p>
    <w:sectPr w:rsidR="00024BF2" w:rsidRPr="00AE5AE6" w:rsidSect="00661CBF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LQ0NbA0NjM3MTVU0lEKTi0uzszPAykwrAUA5u3xIywAAAA="/>
  </w:docVars>
  <w:rsids>
    <w:rsidRoot w:val="00AE5AE6"/>
    <w:rsid w:val="00024BF2"/>
    <w:rsid w:val="000D5AC3"/>
    <w:rsid w:val="003C3CB4"/>
    <w:rsid w:val="00420294"/>
    <w:rsid w:val="005D17AF"/>
    <w:rsid w:val="00661CBF"/>
    <w:rsid w:val="00663532"/>
    <w:rsid w:val="006B61EA"/>
    <w:rsid w:val="00761968"/>
    <w:rsid w:val="007D5DBB"/>
    <w:rsid w:val="00AE5AE6"/>
    <w:rsid w:val="00AF1F9C"/>
    <w:rsid w:val="00BD0F0F"/>
    <w:rsid w:val="00D00C95"/>
    <w:rsid w:val="00D83A38"/>
    <w:rsid w:val="00D934E0"/>
    <w:rsid w:val="00DD0284"/>
    <w:rsid w:val="00E24AC2"/>
    <w:rsid w:val="00ED1807"/>
    <w:rsid w:val="00F60491"/>
    <w:rsid w:val="00F86125"/>
    <w:rsid w:val="00FA0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E4635"/>
  <w15:chartTrackingRefBased/>
  <w15:docId w15:val="{4CB4C34A-05C0-465A-AAE6-AE31242B3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E5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7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213541186287</cp:lastModifiedBy>
  <cp:revision>2</cp:revision>
  <dcterms:created xsi:type="dcterms:W3CDTF">2024-01-24T22:46:00Z</dcterms:created>
  <dcterms:modified xsi:type="dcterms:W3CDTF">2024-01-24T22:46:00Z</dcterms:modified>
</cp:coreProperties>
</file>